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E57DD5" w14:textId="4467A02B" w:rsidR="00E74953" w:rsidRPr="00E74953" w:rsidRDefault="00E74953" w:rsidP="00E74953">
      <w:pPr>
        <w:rPr>
          <w:rFonts w:ascii="Times New Roman" w:hAnsi="Times New Roman" w:cs="Times New Roman"/>
          <w:sz w:val="24"/>
          <w:szCs w:val="24"/>
          <w:u w:val="none"/>
        </w:rPr>
      </w:pPr>
      <w:bookmarkStart w:id="0" w:name="_Hlk172745291"/>
      <w:r>
        <w:rPr>
          <w:rFonts w:ascii="Times New Roman" w:hAnsi="Times New Roman" w:cs="Times New Roman"/>
          <w:sz w:val="24"/>
          <w:szCs w:val="24"/>
          <w:u w:val="none"/>
        </w:rPr>
        <w:t>AI-</w:t>
      </w:r>
      <w:r w:rsidRPr="00E74953">
        <w:rPr>
          <w:rFonts w:ascii="Times New Roman" w:hAnsi="Times New Roman" w:cs="Times New Roman"/>
          <w:sz w:val="24"/>
          <w:szCs w:val="24"/>
          <w:u w:val="none"/>
        </w:rPr>
        <w:t>Disaccharide Classifier</w:t>
      </w:r>
    </w:p>
    <w:bookmarkEnd w:id="0"/>
    <w:p w14:paraId="3F193BA1" w14:textId="77777777" w:rsidR="00E74953" w:rsidRPr="00E74953" w:rsidRDefault="00E74953" w:rsidP="00E74953">
      <w:pPr>
        <w:rPr>
          <w:rFonts w:ascii="Times New Roman" w:hAnsi="Times New Roman" w:cs="Times New Roman"/>
          <w:sz w:val="24"/>
          <w:szCs w:val="24"/>
          <w:u w:val="none"/>
        </w:rPr>
      </w:pPr>
      <w:r w:rsidRPr="00E74953">
        <w:rPr>
          <w:rFonts w:ascii="Times New Roman" w:hAnsi="Times New Roman" w:cs="Times New Roman"/>
          <w:sz w:val="24"/>
          <w:szCs w:val="24"/>
          <w:u w:val="none"/>
        </w:rPr>
        <w:t>****************************************************************************************************************************************************</w:t>
      </w:r>
    </w:p>
    <w:p w14:paraId="461174DE" w14:textId="77777777" w:rsidR="00E74953" w:rsidRPr="00E74953" w:rsidRDefault="00E74953" w:rsidP="00E74953">
      <w:pPr>
        <w:rPr>
          <w:rFonts w:ascii="Times New Roman" w:hAnsi="Times New Roman" w:cs="Times New Roman"/>
          <w:sz w:val="24"/>
          <w:szCs w:val="24"/>
          <w:u w:val="none"/>
        </w:rPr>
      </w:pPr>
    </w:p>
    <w:p w14:paraId="26BD3946" w14:textId="77777777" w:rsidR="00E74953" w:rsidRPr="00E74953" w:rsidRDefault="00E74953" w:rsidP="00E74953">
      <w:pPr>
        <w:rPr>
          <w:rFonts w:ascii="Times New Roman" w:hAnsi="Times New Roman" w:cs="Times New Roman"/>
          <w:sz w:val="24"/>
          <w:szCs w:val="24"/>
          <w:u w:val="none"/>
        </w:rPr>
      </w:pPr>
      <w:r w:rsidRPr="00E74953">
        <w:rPr>
          <w:rFonts w:ascii="Times New Roman" w:hAnsi="Times New Roman" w:cs="Times New Roman"/>
          <w:sz w:val="24"/>
          <w:szCs w:val="24"/>
          <w:u w:val="none"/>
        </w:rPr>
        <w:t xml:space="preserve"> 1. Introduction</w:t>
      </w:r>
    </w:p>
    <w:p w14:paraId="444AF6FD" w14:textId="77777777" w:rsidR="00E74953" w:rsidRPr="00E74953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</w:p>
    <w:p w14:paraId="0AF22978" w14:textId="3C0D15F4" w:rsidR="00E74953" w:rsidRPr="00E74953" w:rsidRDefault="00E74953" w:rsidP="00E74953">
      <w:pPr>
        <w:jc w:val="both"/>
        <w:rPr>
          <w:rFonts w:ascii="Times New Roman" w:hAnsi="Times New Roman" w:cs="Times New Roman"/>
          <w:sz w:val="24"/>
          <w:szCs w:val="24"/>
          <w:u w:val="none"/>
        </w:rPr>
      </w:pP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AI-Disaccharide Classifier</w:t>
      </w:r>
      <w:r>
        <w:rPr>
          <w:rFonts w:ascii="Times New Roman" w:hAnsi="Times New Roman" w:cs="Times New Roman"/>
          <w:sz w:val="24"/>
          <w:szCs w:val="24"/>
          <w:u w:val="none"/>
        </w:rPr>
        <w:t xml:space="preserve"> 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is meant to serve as a</w:t>
      </w:r>
      <w: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n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artificial intelligence (AI)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-platform </w:t>
      </w:r>
      <w: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for analyzing the tunneling readouts of disaccharide</w:t>
      </w:r>
      <w:r w:rsidR="00571136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isomer</w:t>
      </w:r>
      <w: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s 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using </w:t>
      </w:r>
      <w:r w:rsidRPr="00E74953">
        <w:rPr>
          <w:rFonts w:ascii="Times New Roman" w:hAnsi="Times New Roman" w:cs="Times New Roman"/>
          <w:sz w:val="24"/>
          <w:szCs w:val="24"/>
          <w:u w:val="none"/>
        </w:rPr>
        <w:t xml:space="preserve">Google </w:t>
      </w:r>
      <w:proofErr w:type="spellStart"/>
      <w:r w:rsidRPr="00E74953">
        <w:rPr>
          <w:rFonts w:ascii="Times New Roman" w:hAnsi="Times New Roman" w:cs="Times New Roman"/>
          <w:sz w:val="24"/>
          <w:szCs w:val="24"/>
          <w:u w:val="none"/>
        </w:rPr>
        <w:t>Colab</w:t>
      </w:r>
      <w:proofErr w:type="spellEnd"/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for the identification of </w:t>
      </w:r>
      <w: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complex disaccharide constitutional and regioisomers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.  </w:t>
      </w:r>
    </w:p>
    <w:p w14:paraId="5E7B545E" w14:textId="77777777" w:rsidR="00E74953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</w:p>
    <w:p w14:paraId="7D70675C" w14:textId="223C4F06" w:rsidR="00E74953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The program contains </w:t>
      </w:r>
      <w:r w:rsidR="00CF0CA1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four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steps as follows:</w:t>
      </w:r>
    </w:p>
    <w:p w14:paraId="50F4871A" w14:textId="3E2A989D" w:rsidR="00CF0CA1" w:rsidRPr="00E74953" w:rsidRDefault="00CF0CA1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a. Feature generation: import the tunneling readouts transmission and energy in ‘.xlsx’ format and generate the features for each individual isomer and prepare the input datasets. </w:t>
      </w:r>
    </w:p>
    <w:p w14:paraId="5C3A293C" w14:textId="49DC454A" w:rsidR="00E74953" w:rsidRPr="00E74953" w:rsidRDefault="008F52FE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b</w:t>
      </w:r>
      <w:r w:rsidR="00E74953"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. Import dataset: training dataset, testing dataset and </w:t>
      </w:r>
      <w:r w:rsid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validation</w:t>
      </w:r>
      <w:r w:rsidR="00E74953"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dataset</w:t>
      </w:r>
      <w:r w:rsid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in ‘.xlsx’ format</w:t>
      </w:r>
      <w:r w:rsidR="00E74953"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.                              </w:t>
      </w:r>
    </w:p>
    <w:p w14:paraId="3E4CC388" w14:textId="1A241373" w:rsidR="00E74953" w:rsidRPr="00E74953" w:rsidRDefault="008F52FE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c</w:t>
      </w:r>
      <w:r w:rsidR="00E74953"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. Train </w:t>
      </w:r>
      <w:r w:rsidR="00571136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‘</w:t>
      </w:r>
      <w:r w:rsidR="00571136" w:rsidRPr="00571136">
        <w:rPr>
          <w:rFonts w:ascii="Times New Roman" w:hAnsi="Times New Roman" w:cs="Times New Roman"/>
          <w:sz w:val="24"/>
          <w:szCs w:val="24"/>
          <w:u w:val="none"/>
        </w:rPr>
        <w:t xml:space="preserve">XGBC </w:t>
      </w:r>
      <w:r w:rsidR="00E74953" w:rsidRPr="00571136">
        <w:rPr>
          <w:rFonts w:ascii="Times New Roman" w:hAnsi="Times New Roman" w:cs="Times New Roman"/>
          <w:sz w:val="24"/>
          <w:szCs w:val="24"/>
          <w:u w:val="none"/>
        </w:rPr>
        <w:t>Classifie</w:t>
      </w:r>
      <w:r w:rsidR="00571136" w:rsidRPr="00571136">
        <w:rPr>
          <w:rFonts w:ascii="Times New Roman" w:hAnsi="Times New Roman" w:cs="Times New Roman"/>
          <w:sz w:val="24"/>
          <w:szCs w:val="24"/>
          <w:u w:val="none"/>
        </w:rPr>
        <w:t>r’</w:t>
      </w:r>
      <w:r w:rsidR="00E74953"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using training dataset and testing dataset and </w:t>
      </w:r>
      <w:r w:rsidR="00571136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get </w:t>
      </w:r>
      <w:r w:rsidR="00E74953"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output training accuracy, testing accuracy,</w:t>
      </w:r>
      <w:r w:rsidR="00571136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and classification report</w:t>
      </w:r>
      <w:r w:rsidR="00E74953"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.</w:t>
      </w:r>
    </w:p>
    <w:p w14:paraId="21F5FEFE" w14:textId="57284810" w:rsidR="00E74953" w:rsidRPr="00E74953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</w:t>
      </w:r>
      <w:r w:rsidR="008F52FE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d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. </w:t>
      </w:r>
      <w:r w:rsidR="00571136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Using the trained XGBC classifier, m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ake predictions on</w:t>
      </w:r>
      <w:r w:rsidR="00571136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</w:t>
      </w:r>
      <w:r w:rsidR="008F52FE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unknown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dataset and </w:t>
      </w:r>
      <w:r w:rsidR="00571136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get the 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output </w:t>
      </w:r>
      <w:r w:rsidR="00571136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confusion matrix with labels.</w:t>
      </w:r>
    </w:p>
    <w:p w14:paraId="4ED21570" w14:textId="719139A7" w:rsidR="00E74953" w:rsidRPr="00E74953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</w:t>
      </w:r>
    </w:p>
    <w:p w14:paraId="6C8D4AB8" w14:textId="77777777" w:rsidR="00E74953" w:rsidRPr="00571136" w:rsidRDefault="00E74953" w:rsidP="00E74953">
      <w:pPr>
        <w:rPr>
          <w:rFonts w:ascii="Times New Roman" w:hAnsi="Times New Roman" w:cs="Times New Roman"/>
          <w:sz w:val="24"/>
          <w:szCs w:val="24"/>
          <w:u w:val="none"/>
        </w:rPr>
      </w:pPr>
      <w:r w:rsidRPr="00571136">
        <w:rPr>
          <w:rFonts w:ascii="Times New Roman" w:hAnsi="Times New Roman" w:cs="Times New Roman"/>
          <w:sz w:val="24"/>
          <w:szCs w:val="24"/>
          <w:u w:val="none"/>
        </w:rPr>
        <w:t xml:space="preserve"> 2. Operating procedures: </w:t>
      </w:r>
    </w:p>
    <w:p w14:paraId="0378574E" w14:textId="77777777" w:rsidR="00E74953" w:rsidRPr="00E74953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</w:p>
    <w:p w14:paraId="3AB9F286" w14:textId="3E5D5393" w:rsidR="00E74953" w:rsidRPr="00571136" w:rsidRDefault="00E74953" w:rsidP="00E74953">
      <w:pPr>
        <w:rPr>
          <w:rFonts w:ascii="Times New Roman" w:hAnsi="Times New Roman" w:cs="Times New Roman"/>
          <w:sz w:val="24"/>
          <w:szCs w:val="24"/>
          <w:u w:val="none"/>
        </w:rPr>
      </w:pP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-Unzip the </w:t>
      </w:r>
      <w:proofErr w:type="spellStart"/>
      <w:r w:rsidR="00E034F4" w:rsidRPr="00E034F4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demo</w:t>
      </w:r>
      <w:r w:rsidR="00E034F4">
        <w:rPr>
          <w:rFonts w:ascii="Times New Roman" w:hAnsi="Times New Roman" w:cs="Times New Roman"/>
          <w:sz w:val="24"/>
          <w:szCs w:val="24"/>
          <w:u w:val="none"/>
        </w:rPr>
        <w:t>_</w:t>
      </w:r>
      <w:r w:rsidR="00CF0CA1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tunneling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.rar</w:t>
      </w:r>
      <w:proofErr w:type="spellEnd"/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to local folder. </w:t>
      </w:r>
    </w:p>
    <w:p w14:paraId="0A99D873" w14:textId="77777777" w:rsidR="00E74953" w:rsidRPr="00CF0CA1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</w:p>
    <w:p w14:paraId="4B11581E" w14:textId="774D8B99" w:rsidR="00E74953" w:rsidRPr="00CF0CA1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  <w:r w:rsidRPr="00CF0CA1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-Open the </w:t>
      </w:r>
      <w:r w:rsidR="00CF0CA1" w:rsidRPr="00CF0CA1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AI-Disaccharide Classifier</w:t>
      </w:r>
      <w:r w:rsidR="00CF0CA1" w:rsidRPr="00CF0CA1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</w:t>
      </w:r>
      <w:r w:rsidRPr="00CF0CA1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in </w:t>
      </w:r>
      <w:r w:rsidR="00CF0CA1" w:rsidRPr="00CF0CA1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Google </w:t>
      </w:r>
      <w:proofErr w:type="spellStart"/>
      <w:r w:rsidR="00CF0CA1" w:rsidRPr="00CF0CA1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Colab</w:t>
      </w:r>
      <w:proofErr w:type="spellEnd"/>
      <w:r w:rsidRPr="00CF0CA1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.</w:t>
      </w:r>
    </w:p>
    <w:p w14:paraId="736E5468" w14:textId="77777777" w:rsidR="00E74953" w:rsidRPr="00E74953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</w:p>
    <w:p w14:paraId="6AA90DFE" w14:textId="52CB794A" w:rsidR="00E74953" w:rsidRPr="00E74953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-Enter the file name of the training dataset</w:t>
      </w:r>
      <w:r w:rsidR="00CF0CA1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s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. // example: </w:t>
      </w:r>
      <w:r w:rsidR="00CF0CA1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x_train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.xlsx</w:t>
      </w:r>
      <w:r w:rsidR="00CF0CA1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and y_train.xlsx</w:t>
      </w:r>
    </w:p>
    <w:p w14:paraId="728ABEFC" w14:textId="77777777" w:rsidR="00E74953" w:rsidRPr="00E74953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</w:p>
    <w:p w14:paraId="4FCDB119" w14:textId="1337CBA2" w:rsidR="00E74953" w:rsidRPr="00E74953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-Enter the file name of the testing dataset</w:t>
      </w:r>
      <w:r w:rsidR="00CF0CA1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s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. // example: </w:t>
      </w:r>
      <w:r w:rsidR="00CF0CA1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x_t</w:t>
      </w:r>
      <w:r w:rsidR="00CF0CA1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est</w:t>
      </w:r>
      <w:r w:rsidR="00CF0CA1"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.xlsx</w:t>
      </w:r>
      <w:r w:rsidR="00CF0CA1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and y_t</w:t>
      </w:r>
      <w:r w:rsidR="00CF0CA1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est</w:t>
      </w:r>
      <w:r w:rsidR="00CF0CA1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.xlsx</w:t>
      </w:r>
    </w:p>
    <w:p w14:paraId="210FE71F" w14:textId="77777777" w:rsidR="00E74953" w:rsidRPr="00E74953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</w:p>
    <w:p w14:paraId="7A225E55" w14:textId="1D8D6A57" w:rsidR="00E74953" w:rsidRPr="00E74953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lastRenderedPageBreak/>
        <w:t xml:space="preserve"> -Enter the file name of the </w:t>
      </w:r>
      <w:r w:rsidR="007D708D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unknown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dataset</w:t>
      </w:r>
      <w:r w:rsidR="007D708D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s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. // example: </w:t>
      </w:r>
      <w:r w:rsidR="007D708D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x_val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.xlsx</w:t>
      </w:r>
      <w:r w:rsidR="007D708D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and y_val.xlsx</w:t>
      </w:r>
    </w:p>
    <w:p w14:paraId="1389ED6D" w14:textId="77777777" w:rsidR="00E74953" w:rsidRPr="00E74953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</w:p>
    <w:p w14:paraId="2D661C88" w14:textId="54BA41D6" w:rsidR="00E74953" w:rsidRPr="00E74953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-Run </w:t>
      </w:r>
      <w:r w:rsidR="008F52FE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the code</w:t>
      </w:r>
    </w:p>
    <w:p w14:paraId="41614E25" w14:textId="77777777" w:rsidR="00E74953" w:rsidRPr="00E74953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</w:p>
    <w:p w14:paraId="4CFFB8E2" w14:textId="77777777" w:rsidR="00E74953" w:rsidRPr="00E74953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3. Output</w:t>
      </w:r>
    </w:p>
    <w:p w14:paraId="64C0FEE8" w14:textId="732A29DB" w:rsidR="00127974" w:rsidRPr="00E74953" w:rsidRDefault="00E74953" w:rsidP="00E74953">
      <w:pPr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</w:pP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The value of the variable 'Accuracy' </w:t>
      </w:r>
      <w:r w:rsidR="008F52FE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is the 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output in the command Widow. Confusion matrix with labels </w:t>
      </w:r>
      <w:r w:rsidR="007D708D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is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 xml:space="preserve"> plotted and saved as '</w:t>
      </w:r>
      <w:r w:rsidR="007D708D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confusion_matrix</w:t>
      </w:r>
      <w:r w:rsidRPr="00E74953">
        <w:rPr>
          <w:rFonts w:ascii="Times New Roman" w:hAnsi="Times New Roman" w:cs="Times New Roman"/>
          <w:b w:val="0"/>
          <w:bCs w:val="0"/>
          <w:sz w:val="24"/>
          <w:szCs w:val="24"/>
          <w:u w:val="none"/>
        </w:rPr>
        <w:t>.jpg' in local folder.</w:t>
      </w:r>
    </w:p>
    <w:sectPr w:rsidR="00127974" w:rsidRPr="00E749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M2MDM1MTMzMbA0MTdX0lEKTi0uzszPAykwrAUACG3QaywAAAA="/>
  </w:docVars>
  <w:rsids>
    <w:rsidRoot w:val="00F76BD7"/>
    <w:rsid w:val="00127974"/>
    <w:rsid w:val="002400C8"/>
    <w:rsid w:val="00571136"/>
    <w:rsid w:val="005E4801"/>
    <w:rsid w:val="00727C67"/>
    <w:rsid w:val="007D708D"/>
    <w:rsid w:val="008F52FE"/>
    <w:rsid w:val="00CF0CA1"/>
    <w:rsid w:val="00E034F4"/>
    <w:rsid w:val="00E74953"/>
    <w:rsid w:val="00F76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F7E38"/>
  <w15:chartTrackingRefBased/>
  <w15:docId w15:val="{34BAAD8F-C866-4B72-9CD6-A909FE6DB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Theme="minorHAnsi" w:hAnsi="Arial" w:cs="Arial"/>
        <w:b/>
        <w:bCs/>
        <w:sz w:val="22"/>
        <w:szCs w:val="22"/>
        <w:u w:val="single"/>
        <w:lang w:val="en-US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76BD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76BD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76BD7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76BD7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76BD7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76BD7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76BD7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76BD7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76BD7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6BD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76BD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76BD7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76BD7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76BD7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76BD7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76BD7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76BD7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76BD7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76BD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76BD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6BD7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76BD7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76BD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76BD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76BD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76BD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76BD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76BD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76BD7"/>
    <w:rPr>
      <w:b w:val="0"/>
      <w:bCs w:val="0"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248</Words>
  <Characters>141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ha Mittal</dc:creator>
  <cp:keywords/>
  <dc:description/>
  <cp:lastModifiedBy>Sneha Mittal</cp:lastModifiedBy>
  <cp:revision>4</cp:revision>
  <dcterms:created xsi:type="dcterms:W3CDTF">2024-07-24T14:55:00Z</dcterms:created>
  <dcterms:modified xsi:type="dcterms:W3CDTF">2024-07-24T16:29:00Z</dcterms:modified>
</cp:coreProperties>
</file>